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C143C" w14:textId="08C959BB" w:rsidR="00721BF8" w:rsidRDefault="007463CD" w:rsidP="00773900">
      <w:pPr>
        <w:spacing w:after="120"/>
        <w:ind w:left="3600"/>
        <w:rPr>
          <w:rFonts w:cs="Arial"/>
          <w:b/>
          <w:sz w:val="28"/>
          <w:szCs w:val="28"/>
        </w:rPr>
      </w:pPr>
      <w:bookmarkStart w:id="0" w:name="_GoBack"/>
      <w:bookmarkEnd w:id="0"/>
      <w:r w:rsidRPr="00B76185">
        <w:rPr>
          <w:noProof/>
        </w:rPr>
        <w:drawing>
          <wp:anchor distT="0" distB="0" distL="114300" distR="114300" simplePos="0" relativeHeight="251659264" behindDoc="0" locked="0" layoutInCell="1" allowOverlap="1" wp14:anchorId="7F7864EA" wp14:editId="73AD77AB">
            <wp:simplePos x="0" y="0"/>
            <wp:positionH relativeFrom="column">
              <wp:posOffset>-717550</wp:posOffset>
            </wp:positionH>
            <wp:positionV relativeFrom="paragraph">
              <wp:posOffset>-914400</wp:posOffset>
            </wp:positionV>
            <wp:extent cx="2926715" cy="1022985"/>
            <wp:effectExtent l="0" t="0" r="0" b="0"/>
            <wp:wrapNone/>
            <wp:docPr id="2" name="Picture 2" descr="letterhead-csuf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etterhead-csuf-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715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90C823" w14:textId="7C9DF276" w:rsidR="00773900" w:rsidRPr="00B76185" w:rsidRDefault="00773900" w:rsidP="00773900">
      <w:pPr>
        <w:spacing w:after="120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Request for </w:t>
      </w:r>
      <w:r w:rsidR="00AC096F">
        <w:rPr>
          <w:rFonts w:cs="Arial"/>
          <w:b/>
          <w:sz w:val="28"/>
          <w:szCs w:val="28"/>
        </w:rPr>
        <w:t xml:space="preserve">Exit Option </w:t>
      </w:r>
      <w:r>
        <w:rPr>
          <w:rFonts w:cs="Arial"/>
          <w:b/>
          <w:sz w:val="28"/>
          <w:szCs w:val="28"/>
        </w:rPr>
        <w:t>Change</w:t>
      </w:r>
      <w:r w:rsidR="00C16A57">
        <w:rPr>
          <w:rFonts w:cs="Arial"/>
          <w:b/>
          <w:sz w:val="28"/>
          <w:szCs w:val="28"/>
        </w:rPr>
        <w:t xml:space="preserve"> </w:t>
      </w:r>
      <w:r>
        <w:rPr>
          <w:rFonts w:cs="Arial"/>
          <w:b/>
          <w:sz w:val="28"/>
          <w:szCs w:val="28"/>
        </w:rPr>
        <w:t xml:space="preserve">in </w:t>
      </w:r>
      <w:r w:rsidR="00BA70A6">
        <w:rPr>
          <w:rFonts w:cs="Arial"/>
          <w:b/>
          <w:sz w:val="28"/>
          <w:szCs w:val="28"/>
        </w:rPr>
        <w:t xml:space="preserve">Approved </w:t>
      </w:r>
      <w:r w:rsidRPr="00B76185">
        <w:rPr>
          <w:rFonts w:cs="Arial"/>
          <w:b/>
          <w:sz w:val="28"/>
          <w:szCs w:val="28"/>
        </w:rPr>
        <w:t>Study Plan</w:t>
      </w:r>
    </w:p>
    <w:p w14:paraId="1F5AE6EB" w14:textId="77777777" w:rsidR="00773900" w:rsidRPr="00B76185" w:rsidRDefault="00773900" w:rsidP="00773900">
      <w:pPr>
        <w:spacing w:after="120"/>
        <w:jc w:val="center"/>
        <w:rPr>
          <w:rFonts w:cs="Arial"/>
          <w:b/>
          <w:sz w:val="28"/>
          <w:szCs w:val="28"/>
          <w:u w:val="single"/>
        </w:rPr>
      </w:pPr>
      <w:r w:rsidRPr="00B76185">
        <w:rPr>
          <w:rFonts w:cs="Arial"/>
          <w:b/>
          <w:sz w:val="28"/>
          <w:szCs w:val="28"/>
          <w:u w:val="single"/>
        </w:rPr>
        <w:t>Master of Science in Computer Engineering</w:t>
      </w:r>
    </w:p>
    <w:p w14:paraId="2F841E72" w14:textId="77777777" w:rsidR="00773900" w:rsidRPr="00B76185" w:rsidRDefault="00773900" w:rsidP="00773900">
      <w:pPr>
        <w:spacing w:after="120"/>
        <w:ind w:left="3600"/>
        <w:rPr>
          <w:rFonts w:cs="Arial"/>
          <w:b/>
          <w:sz w:val="28"/>
          <w:szCs w:val="28"/>
          <w:u w:val="single"/>
        </w:rPr>
      </w:pPr>
    </w:p>
    <w:p w14:paraId="0EF710EF" w14:textId="77777777" w:rsidR="0005554D" w:rsidRDefault="00C167E8" w:rsidP="0005554D">
      <w:pPr>
        <w:spacing w:after="0"/>
        <w:rPr>
          <w:rFonts w:ascii="Times New Roman" w:hAnsi="Times New Roman" w:cs="Times New Roman"/>
          <w:b/>
        </w:rPr>
      </w:pPr>
      <w:r w:rsidRPr="00C167E8">
        <w:rPr>
          <w:rFonts w:ascii="Times New Roman" w:hAnsi="Times New Roman" w:cs="Times New Roman"/>
          <w:b/>
          <w:i/>
          <w:u w:val="single"/>
        </w:rPr>
        <w:t>Instructions</w:t>
      </w:r>
      <w:r w:rsidR="00630E1C" w:rsidRPr="00466224">
        <w:rPr>
          <w:rFonts w:ascii="Times New Roman" w:hAnsi="Times New Roman" w:cs="Times New Roman"/>
          <w:b/>
        </w:rPr>
        <w:t xml:space="preserve">: </w:t>
      </w:r>
    </w:p>
    <w:p w14:paraId="2534B221" w14:textId="0D15353A" w:rsidR="00C7768B" w:rsidRDefault="00773900" w:rsidP="0005554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this form to request </w:t>
      </w:r>
      <w:r w:rsidR="00A96446">
        <w:rPr>
          <w:rFonts w:ascii="Times New Roman" w:hAnsi="Times New Roman" w:cs="Times New Roman"/>
        </w:rPr>
        <w:t xml:space="preserve">exit option </w:t>
      </w:r>
      <w:r>
        <w:rPr>
          <w:rFonts w:ascii="Times New Roman" w:hAnsi="Times New Roman" w:cs="Times New Roman"/>
        </w:rPr>
        <w:t>change</w:t>
      </w:r>
      <w:r w:rsidR="00722D7C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 xml:space="preserve">in a previously approved </w:t>
      </w:r>
      <w:r w:rsidR="00722D7C">
        <w:rPr>
          <w:rFonts w:ascii="Times New Roman" w:hAnsi="Times New Roman" w:cs="Times New Roman"/>
        </w:rPr>
        <w:t xml:space="preserve">Study Plan </w:t>
      </w:r>
      <w:r w:rsidR="00722D7C" w:rsidRPr="00DE4EB0">
        <w:rPr>
          <w:rFonts w:ascii="Times New Roman" w:hAnsi="Times New Roman" w:cs="Times New Roman"/>
          <w:b/>
        </w:rPr>
        <w:t>before registration</w:t>
      </w:r>
      <w:r w:rsidR="00E00F88">
        <w:rPr>
          <w:rFonts w:ascii="Times New Roman" w:hAnsi="Times New Roman" w:cs="Times New Roman"/>
        </w:rPr>
        <w:t>.</w:t>
      </w:r>
    </w:p>
    <w:p w14:paraId="27F2A5A3" w14:textId="77777777" w:rsidR="00E00F88" w:rsidRPr="0005554D" w:rsidRDefault="00E00F88" w:rsidP="00E00F8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xt i</w:t>
      </w:r>
      <w:r w:rsidRPr="0005554D">
        <w:rPr>
          <w:rFonts w:ascii="Times New Roman" w:hAnsi="Times New Roman" w:cs="Times New Roman"/>
        </w:rPr>
        <w:t xml:space="preserve">nformation </w:t>
      </w:r>
      <w:r>
        <w:rPr>
          <w:rFonts w:ascii="Times New Roman" w:hAnsi="Times New Roman" w:cs="Times New Roman"/>
        </w:rPr>
        <w:t xml:space="preserve">entered on this Study Plan </w:t>
      </w:r>
      <w:r w:rsidRPr="0005554D">
        <w:rPr>
          <w:rFonts w:ascii="Times New Roman" w:hAnsi="Times New Roman" w:cs="Times New Roman"/>
        </w:rPr>
        <w:t>must be typed, not handwritten.</w:t>
      </w:r>
    </w:p>
    <w:p w14:paraId="711573C7" w14:textId="3153E429" w:rsidR="007463CD" w:rsidRPr="0005554D" w:rsidRDefault="00C167E8" w:rsidP="0005554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05554D">
        <w:rPr>
          <w:rFonts w:ascii="Times New Roman" w:hAnsi="Times New Roman" w:cs="Times New Roman"/>
        </w:rPr>
        <w:t>Read Handbook and Catalog</w:t>
      </w:r>
      <w:r w:rsidR="003D169C">
        <w:rPr>
          <w:rFonts w:ascii="Times New Roman" w:hAnsi="Times New Roman" w:cs="Times New Roman"/>
        </w:rPr>
        <w:t xml:space="preserve"> before completing th</w:t>
      </w:r>
      <w:r w:rsidR="007354DF">
        <w:rPr>
          <w:rFonts w:ascii="Times New Roman" w:hAnsi="Times New Roman" w:cs="Times New Roman"/>
        </w:rPr>
        <w:t>is</w:t>
      </w:r>
      <w:r w:rsidR="003D169C">
        <w:rPr>
          <w:rFonts w:ascii="Times New Roman" w:hAnsi="Times New Roman" w:cs="Times New Roman"/>
        </w:rPr>
        <w:t xml:space="preserve"> form</w:t>
      </w:r>
      <w:r w:rsidRPr="0005554D">
        <w:rPr>
          <w:rFonts w:ascii="Times New Roman" w:hAnsi="Times New Roman" w:cs="Times New Roman"/>
        </w:rPr>
        <w:t xml:space="preserve">. </w:t>
      </w:r>
      <w:r w:rsidR="00DE251D">
        <w:rPr>
          <w:rFonts w:ascii="Times New Roman" w:hAnsi="Times New Roman" w:cs="Times New Roman"/>
        </w:rPr>
        <w:t>An i</w:t>
      </w:r>
      <w:r w:rsidR="00DE251D" w:rsidRPr="0005554D">
        <w:rPr>
          <w:rFonts w:ascii="Times New Roman" w:hAnsi="Times New Roman" w:cs="Times New Roman"/>
        </w:rPr>
        <w:t xml:space="preserve">ncomplete </w:t>
      </w:r>
      <w:r w:rsidR="00630E1C" w:rsidRPr="0005554D">
        <w:rPr>
          <w:rFonts w:ascii="Times New Roman" w:hAnsi="Times New Roman" w:cs="Times New Roman"/>
        </w:rPr>
        <w:t>form or form without supporting documentation will not be accepted</w:t>
      </w:r>
      <w:r w:rsidR="00FB19B9" w:rsidRPr="0005554D">
        <w:rPr>
          <w:rFonts w:ascii="Times New Roman" w:hAnsi="Times New Roman" w:cs="Times New Roman"/>
        </w:rPr>
        <w:t>.</w:t>
      </w:r>
    </w:p>
    <w:p w14:paraId="7209D6D7" w14:textId="5BB0EE1C" w:rsidR="00630E1C" w:rsidRDefault="00C16A57" w:rsidP="0005554D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391BBEB" wp14:editId="5A7D4A20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10300" cy="13970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397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9CD48" w14:textId="77777777" w:rsidR="00F75D7E" w:rsidRDefault="00F75D7E" w:rsidP="00F75D7E">
                            <w:pPr>
                              <w:spacing w:after="0"/>
                              <w:jc w:val="center"/>
                            </w:pPr>
                            <w:r w:rsidRPr="007259A2">
                              <w:rPr>
                                <w:b/>
                              </w:rPr>
                              <w:t>**IMPORTANT</w:t>
                            </w:r>
                            <w:r w:rsidRPr="007259A2">
                              <w:t xml:space="preserve">: </w:t>
                            </w:r>
                          </w:p>
                          <w:p w14:paraId="3625338D" w14:textId="44AAA07B" w:rsidR="00F75D7E" w:rsidRDefault="00F75D7E" w:rsidP="00C16A5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</w:pPr>
                            <w:r>
                              <w:t>A completed course that was on a previously approved Study Plan cannot be removed or replaced</w:t>
                            </w:r>
                          </w:p>
                          <w:p w14:paraId="60DB5FAE" w14:textId="2FBCFAB3" w:rsidR="00C16A57" w:rsidRPr="007259A2" w:rsidRDefault="00C16A57" w:rsidP="00C16A5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</w:pPr>
                            <w:bookmarkStart w:id="1" w:name="_Hlk126183420"/>
                            <w:r>
                              <w:t>A change in exit option will affect the list of core courses that you will need to complete</w:t>
                            </w:r>
                          </w:p>
                          <w:bookmarkEnd w:id="1"/>
                          <w:p w14:paraId="4C376D62" w14:textId="7D96F4F9" w:rsidR="00F75D7E" w:rsidRPr="007259A2" w:rsidRDefault="00F75D7E" w:rsidP="00C16A5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</w:pPr>
                            <w:r w:rsidRPr="007259A2">
                              <w:t xml:space="preserve">You are permitted to take </w:t>
                            </w:r>
                            <w:r w:rsidRPr="00C16A57">
                              <w:rPr>
                                <w:b/>
                                <w:u w:val="single"/>
                              </w:rPr>
                              <w:t>only one</w:t>
                            </w:r>
                            <w:r w:rsidRPr="007259A2">
                              <w:t xml:space="preserve"> </w:t>
                            </w:r>
                            <w:r w:rsidRPr="00C16A57">
                              <w:rPr>
                                <w:b/>
                                <w:i/>
                              </w:rPr>
                              <w:t>approved</w:t>
                            </w:r>
                            <w:r w:rsidRPr="007259A2">
                              <w:t xml:space="preserve"> 400-level elective </w:t>
                            </w:r>
                            <w:r w:rsidR="004053FF">
                              <w:t xml:space="preserve">in this </w:t>
                            </w:r>
                            <w:r w:rsidR="0096738D">
                              <w:t xml:space="preserve">degree </w:t>
                            </w:r>
                            <w:r w:rsidR="004053FF">
                              <w:t>program.</w:t>
                            </w:r>
                          </w:p>
                          <w:p w14:paraId="056C152F" w14:textId="0E7631C4" w:rsidR="00F75D7E" w:rsidRDefault="00F75D7E" w:rsidP="00C16A5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7259A2">
                              <w:t>To earn credit, each individual course on the Study Plan must be completed with a grade of “C” or better</w:t>
                            </w:r>
                          </w:p>
                          <w:p w14:paraId="675FDE67" w14:textId="77777777" w:rsidR="00C16A57" w:rsidRDefault="00C16A57" w:rsidP="00F75D7E">
                            <w:pPr>
                              <w:jc w:val="center"/>
                            </w:pPr>
                          </w:p>
                          <w:p w14:paraId="32844E6B" w14:textId="77777777" w:rsidR="00C16A57" w:rsidRDefault="00C16A57" w:rsidP="00F75D7E">
                            <w:pPr>
                              <w:jc w:val="center"/>
                            </w:pPr>
                          </w:p>
                          <w:p w14:paraId="066307B4" w14:textId="77777777" w:rsidR="00C16A57" w:rsidRDefault="00C16A57" w:rsidP="00F75D7E">
                            <w:pPr>
                              <w:jc w:val="center"/>
                            </w:pPr>
                          </w:p>
                          <w:p w14:paraId="1E75519E" w14:textId="77777777" w:rsidR="00F75D7E" w:rsidRPr="00C0540E" w:rsidRDefault="00F75D7E" w:rsidP="00F75D7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91BB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5.45pt;width:489pt;height:110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" filled="f">
                <v:textbox>
                  <w:txbxContent>
                    <w:p w14:paraId="5E59CD48" w14:textId="77777777" w:rsidR="00F75D7E" w:rsidRDefault="00F75D7E" w:rsidP="00F75D7E">
                      <w:pPr>
                        <w:spacing w:after="0"/>
                        <w:jc w:val="center"/>
                      </w:pPr>
                      <w:r w:rsidRPr="007259A2">
                        <w:rPr>
                          <w:b/>
                        </w:rPr>
                        <w:t>**IMPORTANT</w:t>
                      </w:r>
                      <w:r w:rsidRPr="007259A2">
                        <w:t xml:space="preserve">: </w:t>
                      </w:r>
                    </w:p>
                    <w:p w14:paraId="3625338D" w14:textId="44AAA07B" w:rsidR="00F75D7E" w:rsidRDefault="00F75D7E" w:rsidP="00C16A5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</w:pPr>
                      <w:r>
                        <w:t>A completed course that was on a previously approved Study Plan cannot be removed or replaced</w:t>
                      </w:r>
                    </w:p>
                    <w:p w14:paraId="60DB5FAE" w14:textId="2FBCFAB3" w:rsidR="00C16A57" w:rsidRPr="007259A2" w:rsidRDefault="00C16A57" w:rsidP="00C16A5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</w:pPr>
                      <w:bookmarkStart w:id="2" w:name="_Hlk126183420"/>
                      <w:r>
                        <w:t>A change in exit option will affect the list of core courses that you will need to complete</w:t>
                      </w:r>
                    </w:p>
                    <w:bookmarkEnd w:id="2"/>
                    <w:p w14:paraId="4C376D62" w14:textId="7D96F4F9" w:rsidR="00F75D7E" w:rsidRPr="007259A2" w:rsidRDefault="00F75D7E" w:rsidP="00C16A5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</w:pPr>
                      <w:r w:rsidRPr="007259A2">
                        <w:t xml:space="preserve">You are permitted to take </w:t>
                      </w:r>
                      <w:r w:rsidRPr="00C16A57">
                        <w:rPr>
                          <w:b/>
                          <w:u w:val="single"/>
                        </w:rPr>
                        <w:t>only one</w:t>
                      </w:r>
                      <w:r w:rsidRPr="007259A2">
                        <w:t xml:space="preserve"> </w:t>
                      </w:r>
                      <w:r w:rsidRPr="00C16A57">
                        <w:rPr>
                          <w:b/>
                          <w:i/>
                        </w:rPr>
                        <w:t>approved</w:t>
                      </w:r>
                      <w:r w:rsidRPr="007259A2">
                        <w:t xml:space="preserve"> 400-level elective </w:t>
                      </w:r>
                      <w:r w:rsidR="004053FF">
                        <w:t xml:space="preserve">in this </w:t>
                      </w:r>
                      <w:r w:rsidR="0096738D">
                        <w:t xml:space="preserve">degree </w:t>
                      </w:r>
                      <w:r w:rsidR="004053FF">
                        <w:t>program.</w:t>
                      </w:r>
                    </w:p>
                    <w:p w14:paraId="056C152F" w14:textId="0E7631C4" w:rsidR="00F75D7E" w:rsidRDefault="00F75D7E" w:rsidP="00C16A57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7259A2">
                        <w:t>To earn credit, each individual course on the Study Plan must be completed with a grade of “C” or better</w:t>
                      </w:r>
                    </w:p>
                    <w:p w14:paraId="675FDE67" w14:textId="77777777" w:rsidR="00C16A57" w:rsidRDefault="00C16A57" w:rsidP="00F75D7E">
                      <w:pPr>
                        <w:jc w:val="center"/>
                      </w:pPr>
                    </w:p>
                    <w:p w14:paraId="32844E6B" w14:textId="77777777" w:rsidR="00C16A57" w:rsidRDefault="00C16A57" w:rsidP="00F75D7E">
                      <w:pPr>
                        <w:jc w:val="center"/>
                      </w:pPr>
                    </w:p>
                    <w:p w14:paraId="066307B4" w14:textId="77777777" w:rsidR="00C16A57" w:rsidRDefault="00C16A57" w:rsidP="00F75D7E">
                      <w:pPr>
                        <w:jc w:val="center"/>
                      </w:pPr>
                    </w:p>
                    <w:p w14:paraId="1E75519E" w14:textId="77777777" w:rsidR="00F75D7E" w:rsidRPr="00C0540E" w:rsidRDefault="00F75D7E" w:rsidP="00F75D7E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F3A82" w:rsidRPr="0005554D">
        <w:rPr>
          <w:rFonts w:ascii="Times New Roman" w:hAnsi="Times New Roman" w:cs="Times New Roman"/>
        </w:rPr>
        <w:t xml:space="preserve">Submit </w:t>
      </w:r>
      <w:r w:rsidR="002D3B5F">
        <w:rPr>
          <w:rFonts w:ascii="Times New Roman" w:hAnsi="Times New Roman" w:cs="Times New Roman"/>
        </w:rPr>
        <w:t xml:space="preserve">a </w:t>
      </w:r>
      <w:r w:rsidR="007F3A82" w:rsidRPr="0005554D">
        <w:rPr>
          <w:rFonts w:ascii="Times New Roman" w:hAnsi="Times New Roman" w:cs="Times New Roman"/>
        </w:rPr>
        <w:t>hard</w:t>
      </w:r>
      <w:r w:rsidR="00DE251D">
        <w:rPr>
          <w:rFonts w:ascii="Times New Roman" w:hAnsi="Times New Roman" w:cs="Times New Roman"/>
        </w:rPr>
        <w:t xml:space="preserve"> </w:t>
      </w:r>
      <w:r w:rsidR="007F3A82" w:rsidRPr="0005554D">
        <w:rPr>
          <w:rFonts w:ascii="Times New Roman" w:hAnsi="Times New Roman" w:cs="Times New Roman"/>
        </w:rPr>
        <w:t xml:space="preserve">copy. </w:t>
      </w:r>
      <w:r w:rsidR="00630E1C" w:rsidRPr="0005554D">
        <w:rPr>
          <w:rFonts w:ascii="Times New Roman" w:hAnsi="Times New Roman" w:cs="Times New Roman"/>
        </w:rPr>
        <w:t xml:space="preserve">Do </w:t>
      </w:r>
      <w:r w:rsidR="00630E1C" w:rsidRPr="00B16C23">
        <w:rPr>
          <w:rFonts w:ascii="Times New Roman" w:hAnsi="Times New Roman" w:cs="Times New Roman"/>
          <w:u w:val="single"/>
        </w:rPr>
        <w:t>not</w:t>
      </w:r>
      <w:r w:rsidR="00630E1C" w:rsidRPr="0005554D">
        <w:rPr>
          <w:rFonts w:ascii="Times New Roman" w:hAnsi="Times New Roman" w:cs="Times New Roman"/>
        </w:rPr>
        <w:t xml:space="preserve"> staple supporting documentation. Use </w:t>
      </w:r>
      <w:r w:rsidR="000B6367">
        <w:rPr>
          <w:rFonts w:ascii="Times New Roman" w:hAnsi="Times New Roman" w:cs="Times New Roman"/>
        </w:rPr>
        <w:t xml:space="preserve">a </w:t>
      </w:r>
      <w:r w:rsidR="00630E1C" w:rsidRPr="0005554D">
        <w:rPr>
          <w:rFonts w:ascii="Times New Roman" w:hAnsi="Times New Roman" w:cs="Times New Roman"/>
        </w:rPr>
        <w:t>paper clip.</w:t>
      </w:r>
    </w:p>
    <w:p w14:paraId="414A66E2" w14:textId="30F9EC99" w:rsidR="00F75D7E" w:rsidRPr="0005554D" w:rsidRDefault="00F75D7E" w:rsidP="00F75D7E">
      <w:pPr>
        <w:pStyle w:val="ListParagraph"/>
        <w:spacing w:after="120"/>
        <w:rPr>
          <w:rFonts w:ascii="Times New Roman" w:hAnsi="Times New Roman" w:cs="Times New Roman"/>
        </w:rPr>
      </w:pPr>
    </w:p>
    <w:p w14:paraId="759CD7F6" w14:textId="6AD8C89E" w:rsidR="007463CD" w:rsidRPr="000125F7" w:rsidRDefault="007463CD" w:rsidP="00466224">
      <w:pPr>
        <w:spacing w:after="40"/>
        <w:rPr>
          <w:rFonts w:ascii="Times New Roman" w:hAnsi="Times New Roman" w:cs="Times New Roman"/>
          <w:b/>
          <w:sz w:val="24"/>
          <w:szCs w:val="24"/>
        </w:rPr>
      </w:pPr>
      <w:r w:rsidRPr="000125F7">
        <w:rPr>
          <w:rFonts w:ascii="Times New Roman" w:hAnsi="Times New Roman" w:cs="Times New Roman"/>
          <w:b/>
          <w:i/>
          <w:sz w:val="24"/>
          <w:szCs w:val="24"/>
        </w:rPr>
        <w:t>Name</w:t>
      </w:r>
      <w:r w:rsidRPr="000125F7">
        <w:rPr>
          <w:rFonts w:ascii="Times New Roman" w:hAnsi="Times New Roman" w:cs="Times New Roman"/>
          <w:b/>
          <w:sz w:val="24"/>
          <w:szCs w:val="24"/>
        </w:rPr>
        <w:t>:</w:t>
      </w:r>
      <w:r w:rsidR="00234A3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C7768B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0125F7" w:rsidRPr="000125F7">
        <w:rPr>
          <w:rFonts w:ascii="Times New Roman" w:hAnsi="Times New Roman" w:cs="Times New Roman"/>
          <w:b/>
          <w:sz w:val="24"/>
          <w:szCs w:val="24"/>
        </w:rPr>
        <w:tab/>
      </w:r>
      <w:r w:rsidRPr="000125F7">
        <w:rPr>
          <w:rFonts w:ascii="Times New Roman" w:hAnsi="Times New Roman" w:cs="Times New Roman"/>
          <w:b/>
          <w:i/>
          <w:sz w:val="24"/>
          <w:szCs w:val="24"/>
        </w:rPr>
        <w:t>Student ID No</w:t>
      </w:r>
      <w:r w:rsidRPr="000125F7">
        <w:rPr>
          <w:rFonts w:ascii="Times New Roman" w:hAnsi="Times New Roman" w:cs="Times New Roman"/>
          <w:b/>
          <w:sz w:val="24"/>
          <w:szCs w:val="24"/>
        </w:rPr>
        <w:t>:</w:t>
      </w:r>
      <w:r w:rsidR="000125F7" w:rsidRPr="000125F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F2F6025" w14:textId="5291C908" w:rsidR="007463CD" w:rsidRPr="000125F7" w:rsidRDefault="007463CD" w:rsidP="00466224">
      <w:pPr>
        <w:spacing w:after="40"/>
        <w:rPr>
          <w:rFonts w:ascii="Times New Roman" w:hAnsi="Times New Roman" w:cs="Times New Roman"/>
          <w:b/>
          <w:sz w:val="24"/>
          <w:szCs w:val="24"/>
        </w:rPr>
      </w:pPr>
      <w:r w:rsidRPr="000125F7">
        <w:rPr>
          <w:rFonts w:ascii="Times New Roman" w:hAnsi="Times New Roman" w:cs="Times New Roman"/>
          <w:b/>
          <w:i/>
          <w:sz w:val="24"/>
          <w:szCs w:val="24"/>
        </w:rPr>
        <w:t>Address</w:t>
      </w:r>
      <w:r w:rsidRPr="000125F7">
        <w:rPr>
          <w:rFonts w:ascii="Times New Roman" w:hAnsi="Times New Roman" w:cs="Times New Roman"/>
          <w:b/>
          <w:sz w:val="24"/>
          <w:szCs w:val="24"/>
        </w:rPr>
        <w:t>:</w:t>
      </w:r>
    </w:p>
    <w:p w14:paraId="51453D99" w14:textId="4FE3A787" w:rsidR="007463CD" w:rsidRDefault="007463CD" w:rsidP="00FB19B9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0125F7">
        <w:rPr>
          <w:rFonts w:ascii="Times New Roman" w:hAnsi="Times New Roman" w:cs="Times New Roman"/>
          <w:b/>
          <w:i/>
          <w:sz w:val="24"/>
          <w:szCs w:val="24"/>
        </w:rPr>
        <w:t>CSUF Email</w:t>
      </w:r>
      <w:r w:rsidRPr="000125F7">
        <w:rPr>
          <w:rFonts w:ascii="Times New Roman" w:hAnsi="Times New Roman" w:cs="Times New Roman"/>
          <w:b/>
          <w:sz w:val="24"/>
          <w:szCs w:val="24"/>
        </w:rPr>
        <w:t>:</w:t>
      </w:r>
      <w:r w:rsidR="00566E8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566E8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566E8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566E8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566E88" w:rsidRPr="000125F7">
        <w:rPr>
          <w:rFonts w:ascii="Times New Roman" w:hAnsi="Times New Roman" w:cs="Times New Roman"/>
          <w:b/>
          <w:i/>
          <w:sz w:val="24"/>
          <w:szCs w:val="24"/>
        </w:rPr>
        <w:t>Phone number</w:t>
      </w:r>
      <w:r w:rsidR="00566E88" w:rsidRPr="000125F7">
        <w:rPr>
          <w:rFonts w:ascii="Times New Roman" w:hAnsi="Times New Roman" w:cs="Times New Roman"/>
          <w:b/>
          <w:sz w:val="24"/>
          <w:szCs w:val="24"/>
        </w:rPr>
        <w:t>:</w:t>
      </w:r>
      <w:r w:rsidR="00234A3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234A38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8B7ACF" w:rsidRPr="000125F7">
        <w:rPr>
          <w:rFonts w:ascii="Times New Roman" w:hAnsi="Times New Roman" w:cs="Times New Roman"/>
          <w:b/>
          <w:sz w:val="24"/>
          <w:szCs w:val="24"/>
        </w:rPr>
        <w:tab/>
      </w:r>
      <w:r w:rsidR="00234A38" w:rsidRPr="000125F7">
        <w:rPr>
          <w:rFonts w:ascii="Times New Roman" w:hAnsi="Times New Roman" w:cs="Times New Roman"/>
          <w:b/>
          <w:i/>
          <w:sz w:val="24"/>
          <w:szCs w:val="24"/>
        </w:rPr>
        <w:t>Date</w:t>
      </w:r>
      <w:r w:rsidR="00234A38" w:rsidRPr="000125F7">
        <w:rPr>
          <w:rFonts w:ascii="Times New Roman" w:hAnsi="Times New Roman" w:cs="Times New Roman"/>
          <w:b/>
          <w:sz w:val="24"/>
          <w:szCs w:val="24"/>
        </w:rPr>
        <w:t>:</w:t>
      </w:r>
    </w:p>
    <w:p w14:paraId="1BCF8CE9" w14:textId="77777777" w:rsidR="00005A45" w:rsidRPr="00005A45" w:rsidRDefault="00005A45" w:rsidP="00005A45">
      <w:pPr>
        <w:spacing w:after="120"/>
        <w:rPr>
          <w:rFonts w:ascii="Times New Roman" w:hAnsi="Times New Roman" w:cs="Times New Roman"/>
          <w:b/>
          <w:sz w:val="24"/>
          <w:szCs w:val="24"/>
        </w:rPr>
      </w:pPr>
    </w:p>
    <w:p w14:paraId="53167A7C" w14:textId="04607CBD" w:rsidR="00722BA2" w:rsidRDefault="00005A45" w:rsidP="00AF304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AF304F">
        <w:rPr>
          <w:rFonts w:ascii="Times New Roman" w:hAnsi="Times New Roman" w:cs="Times New Roman"/>
          <w:sz w:val="24"/>
          <w:szCs w:val="24"/>
        </w:rPr>
        <w:t xml:space="preserve">I request the following </w:t>
      </w:r>
      <w:r w:rsidR="00126FEC">
        <w:rPr>
          <w:rFonts w:ascii="Times New Roman" w:hAnsi="Times New Roman" w:cs="Times New Roman"/>
          <w:sz w:val="24"/>
          <w:szCs w:val="24"/>
        </w:rPr>
        <w:t xml:space="preserve">exit option </w:t>
      </w:r>
      <w:r w:rsidRPr="00AF304F">
        <w:rPr>
          <w:rFonts w:ascii="Times New Roman" w:hAnsi="Times New Roman" w:cs="Times New Roman"/>
          <w:sz w:val="24"/>
          <w:szCs w:val="24"/>
        </w:rPr>
        <w:t>change(s) in my study plan (list course number and title, units)</w:t>
      </w:r>
    </w:p>
    <w:p w14:paraId="181D875D" w14:textId="1B07437E" w:rsidR="009F07A8" w:rsidRPr="00AF304F" w:rsidRDefault="009F07A8" w:rsidP="00AF304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9F07A8">
        <w:rPr>
          <w:rFonts w:ascii="Times New Roman" w:hAnsi="Times New Roman" w:cs="Times New Roman"/>
          <w:i/>
          <w:sz w:val="24"/>
          <w:szCs w:val="24"/>
        </w:rPr>
        <w:t>(Attach copies of previously approved Study Plan(s) and unofficial transcript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Pr="009F07A8">
        <w:rPr>
          <w:rFonts w:ascii="Times New Roman" w:hAnsi="Times New Roman" w:cs="Times New Roman"/>
          <w:i/>
        </w:rPr>
        <w:t xml:space="preserve"> Do not staple</w:t>
      </w:r>
      <w:r w:rsidRPr="00FB19B9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"/>
        <w:gridCol w:w="563"/>
      </w:tblGrid>
      <w:tr w:rsidR="00126FEC" w14:paraId="522A8C13" w14:textId="77777777" w:rsidTr="00972240">
        <w:trPr>
          <w:jc w:val="center"/>
        </w:trPr>
        <w:tc>
          <w:tcPr>
            <w:tcW w:w="0" w:type="auto"/>
          </w:tcPr>
          <w:p w14:paraId="5EF28697" w14:textId="7F9B35B1" w:rsidR="00126FEC" w:rsidRDefault="00126FEC" w:rsidP="00AF304F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OM</w:t>
            </w:r>
          </w:p>
        </w:tc>
        <w:tc>
          <w:tcPr>
            <w:tcW w:w="0" w:type="auto"/>
          </w:tcPr>
          <w:p w14:paraId="19224129" w14:textId="281C33EA" w:rsidR="00126FEC" w:rsidRDefault="00126FEC" w:rsidP="00AF304F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</w:t>
            </w:r>
          </w:p>
        </w:tc>
      </w:tr>
      <w:tr w:rsidR="00126FEC" w14:paraId="3553ABE5" w14:textId="77777777" w:rsidTr="00972240">
        <w:trPr>
          <w:jc w:val="center"/>
        </w:trPr>
        <w:tc>
          <w:tcPr>
            <w:tcW w:w="0" w:type="auto"/>
          </w:tcPr>
          <w:p w14:paraId="454C87FF" w14:textId="77777777" w:rsidR="00126FEC" w:rsidRDefault="00126FEC" w:rsidP="00005A45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240A2C56" w14:textId="737B9641" w:rsidR="00126FEC" w:rsidRDefault="00126FEC" w:rsidP="00005A45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72CB125" w14:textId="3E818C44" w:rsidR="00C26130" w:rsidRDefault="00B51796" w:rsidP="00EE42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ason for request:</w:t>
      </w:r>
      <w:r w:rsidR="00EE42E0" w:rsidRPr="00C2613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AEEDC5B" w14:textId="77777777" w:rsidR="00EE42E0" w:rsidRPr="00C26130" w:rsidRDefault="00EE42E0" w:rsidP="00EE42E0">
      <w:pPr>
        <w:rPr>
          <w:rFonts w:ascii="Times New Roman" w:hAnsi="Times New Roman" w:cs="Times New Roman"/>
          <w:b/>
          <w:sz w:val="24"/>
          <w:szCs w:val="24"/>
        </w:rPr>
      </w:pPr>
    </w:p>
    <w:p w14:paraId="3F07148A" w14:textId="5266DAD6" w:rsidR="000B79BF" w:rsidRDefault="00043208" w:rsidP="0085437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**********</w:t>
      </w:r>
      <w:r w:rsidR="007259A2" w:rsidRPr="00854371">
        <w:rPr>
          <w:rFonts w:ascii="Times New Roman" w:hAnsi="Times New Roman" w:cs="Times New Roman"/>
          <w:b/>
          <w:sz w:val="24"/>
          <w:szCs w:val="24"/>
        </w:rPr>
        <w:t>****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59A2" w:rsidRPr="00F9128A">
        <w:rPr>
          <w:rFonts w:ascii="Times New Roman" w:hAnsi="Times New Roman" w:cs="Times New Roman"/>
          <w:b/>
          <w:i/>
          <w:sz w:val="24"/>
          <w:szCs w:val="24"/>
        </w:rPr>
        <w:t>For Official Use Only</w:t>
      </w:r>
      <w:r w:rsidRPr="00F9128A">
        <w:rPr>
          <w:rFonts w:ascii="Times New Roman" w:hAnsi="Times New Roman" w:cs="Times New Roman"/>
          <w:b/>
          <w:i/>
          <w:sz w:val="24"/>
          <w:szCs w:val="24"/>
        </w:rPr>
        <w:t>. Do not write/type below this lin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59A2" w:rsidRPr="00854371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>**</w:t>
      </w:r>
      <w:r w:rsidR="007259A2" w:rsidRPr="00854371">
        <w:rPr>
          <w:rFonts w:ascii="Times New Roman" w:hAnsi="Times New Roman" w:cs="Times New Roman"/>
          <w:b/>
          <w:sz w:val="24"/>
          <w:szCs w:val="24"/>
        </w:rPr>
        <w:t>***********</w:t>
      </w:r>
    </w:p>
    <w:p w14:paraId="19AD8141" w14:textId="607547E4" w:rsidR="004E1DCE" w:rsidRDefault="008C021B">
      <w:pPr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-166560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1DCE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AB17FB">
        <w:rPr>
          <w:rFonts w:ascii="Times New Roman" w:hAnsi="Times New Roman" w:cs="Times New Roman"/>
          <w:b/>
          <w:sz w:val="24"/>
          <w:szCs w:val="24"/>
        </w:rPr>
        <w:t>Send</w:t>
      </w:r>
      <w:r w:rsidR="000A0E1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E251D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0A0E1E">
        <w:rPr>
          <w:rFonts w:ascii="Times New Roman" w:hAnsi="Times New Roman" w:cs="Times New Roman"/>
          <w:b/>
          <w:sz w:val="24"/>
          <w:szCs w:val="24"/>
        </w:rPr>
        <w:t xml:space="preserve">request to Grad. Studies for </w:t>
      </w:r>
      <w:r w:rsidR="00260F54">
        <w:rPr>
          <w:rFonts w:ascii="Times New Roman" w:hAnsi="Times New Roman" w:cs="Times New Roman"/>
          <w:b/>
          <w:sz w:val="24"/>
          <w:szCs w:val="24"/>
        </w:rPr>
        <w:t>review</w:t>
      </w:r>
      <w:r w:rsidR="004E1DCE">
        <w:rPr>
          <w:rFonts w:ascii="Times New Roman" w:hAnsi="Times New Roman" w:cs="Times New Roman"/>
          <w:b/>
          <w:sz w:val="24"/>
          <w:szCs w:val="24"/>
        </w:rPr>
        <w:tab/>
      </w:r>
      <w:r w:rsidR="004E1DCE">
        <w:rPr>
          <w:rFonts w:ascii="Times New Roman" w:hAnsi="Times New Roman" w:cs="Times New Roman"/>
          <w:b/>
          <w:sz w:val="24"/>
          <w:szCs w:val="24"/>
        </w:rPr>
        <w:tab/>
      </w:r>
      <w:r w:rsidR="004E1DCE">
        <w:rPr>
          <w:rFonts w:ascii="Times New Roman" w:hAnsi="Times New Roman" w:cs="Times New Roman"/>
          <w:b/>
          <w:sz w:val="24"/>
          <w:szCs w:val="24"/>
        </w:rPr>
        <w:tab/>
      </w:r>
      <w:r w:rsidR="004E1DCE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2069254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7E92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4E1DCE">
        <w:rPr>
          <w:rFonts w:ascii="Times New Roman" w:hAnsi="Times New Roman" w:cs="Times New Roman"/>
          <w:b/>
          <w:sz w:val="24"/>
          <w:szCs w:val="24"/>
        </w:rPr>
        <w:t>Rejected</w:t>
      </w:r>
    </w:p>
    <w:p w14:paraId="6EE8EDE1" w14:textId="3FA3FF8B" w:rsidR="00EE42E0" w:rsidRDefault="00EE42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Reason for rejection: </w:t>
      </w:r>
      <w:r w:rsidR="00D561EA">
        <w:rPr>
          <w:rFonts w:ascii="Times New Roman" w:hAnsi="Times New Roman" w:cs="Times New Roman"/>
          <w:b/>
          <w:sz w:val="24"/>
          <w:szCs w:val="24"/>
        </w:rPr>
        <w:t>_____________________________</w:t>
      </w:r>
    </w:p>
    <w:p w14:paraId="761D0690" w14:textId="42722B18" w:rsidR="007463CD" w:rsidRPr="007463CD" w:rsidRDefault="00214BE1">
      <w:pPr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raduate </w:t>
      </w:r>
      <w:r w:rsidR="00D71F13">
        <w:rPr>
          <w:rFonts w:ascii="Times New Roman" w:hAnsi="Times New Roman" w:cs="Times New Roman"/>
          <w:b/>
          <w:sz w:val="24"/>
          <w:szCs w:val="24"/>
        </w:rPr>
        <w:t>Advisor: _</w:t>
      </w:r>
      <w:r w:rsidR="00406ACD">
        <w:rPr>
          <w:rFonts w:ascii="Times New Roman" w:hAnsi="Times New Roman" w:cs="Times New Roman"/>
          <w:b/>
          <w:sz w:val="24"/>
          <w:szCs w:val="24"/>
        </w:rPr>
        <w:t>__________________</w:t>
      </w:r>
      <w:r w:rsidR="00406ACD">
        <w:rPr>
          <w:rFonts w:ascii="Times New Roman" w:hAnsi="Times New Roman" w:cs="Times New Roman"/>
          <w:b/>
          <w:sz w:val="24"/>
          <w:szCs w:val="24"/>
        </w:rPr>
        <w:tab/>
      </w:r>
      <w:r w:rsidR="00406ACD">
        <w:rPr>
          <w:rFonts w:ascii="Times New Roman" w:hAnsi="Times New Roman" w:cs="Times New Roman"/>
          <w:b/>
          <w:sz w:val="24"/>
          <w:szCs w:val="24"/>
        </w:rPr>
        <w:tab/>
      </w:r>
      <w:r w:rsidR="00406ACD">
        <w:rPr>
          <w:rFonts w:ascii="Times New Roman" w:hAnsi="Times New Roman" w:cs="Times New Roman"/>
          <w:b/>
          <w:sz w:val="24"/>
          <w:szCs w:val="24"/>
        </w:rPr>
        <w:tab/>
      </w:r>
      <w:r w:rsidR="00406ACD">
        <w:rPr>
          <w:rFonts w:ascii="Times New Roman" w:hAnsi="Times New Roman" w:cs="Times New Roman"/>
          <w:b/>
          <w:sz w:val="24"/>
          <w:szCs w:val="24"/>
        </w:rPr>
        <w:tab/>
      </w:r>
      <w:r w:rsidR="00D71F13">
        <w:rPr>
          <w:rFonts w:ascii="Times New Roman" w:hAnsi="Times New Roman" w:cs="Times New Roman"/>
          <w:b/>
          <w:sz w:val="24"/>
          <w:szCs w:val="24"/>
        </w:rPr>
        <w:t>Date: _</w:t>
      </w:r>
      <w:r w:rsidR="00406ACD">
        <w:rPr>
          <w:rFonts w:ascii="Times New Roman" w:hAnsi="Times New Roman" w:cs="Times New Roman"/>
          <w:b/>
          <w:sz w:val="24"/>
          <w:szCs w:val="24"/>
        </w:rPr>
        <w:t>____________</w:t>
      </w:r>
      <w:r w:rsidR="00872A03">
        <w:rPr>
          <w:rFonts w:ascii="Times New Roman" w:hAnsi="Times New Roman" w:cs="Times New Roman"/>
          <w:b/>
          <w:sz w:val="24"/>
          <w:szCs w:val="24"/>
        </w:rPr>
        <w:t>_____</w:t>
      </w:r>
    </w:p>
    <w:sectPr w:rsidR="007463CD" w:rsidRPr="007463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04455"/>
    <w:multiLevelType w:val="hybridMultilevel"/>
    <w:tmpl w:val="4DD20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A7FBC"/>
    <w:multiLevelType w:val="hybridMultilevel"/>
    <w:tmpl w:val="EF542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24580"/>
    <w:multiLevelType w:val="hybridMultilevel"/>
    <w:tmpl w:val="BDB07B60"/>
    <w:lvl w:ilvl="0" w:tplc="7C8C7226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E96233"/>
    <w:multiLevelType w:val="hybridMultilevel"/>
    <w:tmpl w:val="1B145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zE3sDAwNjQxtrBU0lEKTi0uzszPAykwrAUAds2T0SwAAAA="/>
  </w:docVars>
  <w:rsids>
    <w:rsidRoot w:val="00412B55"/>
    <w:rsid w:val="00005A45"/>
    <w:rsid w:val="000125F7"/>
    <w:rsid w:val="00013725"/>
    <w:rsid w:val="00043208"/>
    <w:rsid w:val="0005554D"/>
    <w:rsid w:val="00062F36"/>
    <w:rsid w:val="00074805"/>
    <w:rsid w:val="00083AEB"/>
    <w:rsid w:val="000912A6"/>
    <w:rsid w:val="000A0E1E"/>
    <w:rsid w:val="000B6367"/>
    <w:rsid w:val="000B79BF"/>
    <w:rsid w:val="001064F7"/>
    <w:rsid w:val="00126FEC"/>
    <w:rsid w:val="00133649"/>
    <w:rsid w:val="00143F7B"/>
    <w:rsid w:val="00214BE1"/>
    <w:rsid w:val="00224285"/>
    <w:rsid w:val="00234A38"/>
    <w:rsid w:val="00260F54"/>
    <w:rsid w:val="002B3EF3"/>
    <w:rsid w:val="002C7C6E"/>
    <w:rsid w:val="002D3B5F"/>
    <w:rsid w:val="002D5C54"/>
    <w:rsid w:val="0037702E"/>
    <w:rsid w:val="003D169C"/>
    <w:rsid w:val="003E5A01"/>
    <w:rsid w:val="004053FF"/>
    <w:rsid w:val="00405402"/>
    <w:rsid w:val="00406ACD"/>
    <w:rsid w:val="00412B55"/>
    <w:rsid w:val="00416CB7"/>
    <w:rsid w:val="00426B82"/>
    <w:rsid w:val="00441170"/>
    <w:rsid w:val="00466224"/>
    <w:rsid w:val="004E1DCE"/>
    <w:rsid w:val="004E70A9"/>
    <w:rsid w:val="00566E88"/>
    <w:rsid w:val="00597714"/>
    <w:rsid w:val="005A5064"/>
    <w:rsid w:val="005E250C"/>
    <w:rsid w:val="00611D7E"/>
    <w:rsid w:val="00630E1C"/>
    <w:rsid w:val="00662A43"/>
    <w:rsid w:val="006E087A"/>
    <w:rsid w:val="00721BF8"/>
    <w:rsid w:val="00722BA2"/>
    <w:rsid w:val="00722D7C"/>
    <w:rsid w:val="007259A2"/>
    <w:rsid w:val="007354DF"/>
    <w:rsid w:val="00743EDE"/>
    <w:rsid w:val="007463CD"/>
    <w:rsid w:val="00757E5C"/>
    <w:rsid w:val="00773900"/>
    <w:rsid w:val="00785451"/>
    <w:rsid w:val="007F3A82"/>
    <w:rsid w:val="00835FFE"/>
    <w:rsid w:val="00854371"/>
    <w:rsid w:val="00862149"/>
    <w:rsid w:val="00863F96"/>
    <w:rsid w:val="00872A03"/>
    <w:rsid w:val="008B7ACF"/>
    <w:rsid w:val="008C021B"/>
    <w:rsid w:val="008F222F"/>
    <w:rsid w:val="0092187C"/>
    <w:rsid w:val="00925F36"/>
    <w:rsid w:val="0096738D"/>
    <w:rsid w:val="009A068F"/>
    <w:rsid w:val="009B0083"/>
    <w:rsid w:val="009F07A8"/>
    <w:rsid w:val="00A0263E"/>
    <w:rsid w:val="00A96446"/>
    <w:rsid w:val="00AB17FB"/>
    <w:rsid w:val="00AC096F"/>
    <w:rsid w:val="00AF304F"/>
    <w:rsid w:val="00B108A5"/>
    <w:rsid w:val="00B16C23"/>
    <w:rsid w:val="00B51796"/>
    <w:rsid w:val="00B76185"/>
    <w:rsid w:val="00BA70A6"/>
    <w:rsid w:val="00BF7D30"/>
    <w:rsid w:val="00C06664"/>
    <w:rsid w:val="00C167E8"/>
    <w:rsid w:val="00C16A57"/>
    <w:rsid w:val="00C26130"/>
    <w:rsid w:val="00C67B6F"/>
    <w:rsid w:val="00C7768B"/>
    <w:rsid w:val="00C94B12"/>
    <w:rsid w:val="00D561EA"/>
    <w:rsid w:val="00D71F13"/>
    <w:rsid w:val="00DD1813"/>
    <w:rsid w:val="00DE251D"/>
    <w:rsid w:val="00DE4EB0"/>
    <w:rsid w:val="00DF725C"/>
    <w:rsid w:val="00E00F88"/>
    <w:rsid w:val="00E2069A"/>
    <w:rsid w:val="00EA7E92"/>
    <w:rsid w:val="00EE42E0"/>
    <w:rsid w:val="00F420B5"/>
    <w:rsid w:val="00F430CE"/>
    <w:rsid w:val="00F61BA8"/>
    <w:rsid w:val="00F75D7E"/>
    <w:rsid w:val="00F9128A"/>
    <w:rsid w:val="00FB19B9"/>
    <w:rsid w:val="00FF0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C28A1"/>
  <w15:chartTrackingRefBased/>
  <w15:docId w15:val="{1C8B987F-86A9-4A6E-940B-56BF025B1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6130"/>
    <w:pPr>
      <w:ind w:left="720"/>
      <w:contextualSpacing/>
    </w:pPr>
  </w:style>
  <w:style w:type="table" w:styleId="TableGrid">
    <w:name w:val="Table Grid"/>
    <w:basedOn w:val="TableNormal"/>
    <w:uiPriority w:val="39"/>
    <w:rsid w:val="00013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E25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3DC2A-CC80-42D2-8C63-B5C262F44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r, Pradeep</dc:creator>
  <cp:keywords/>
  <dc:description/>
  <cp:lastModifiedBy>Nair, Pradeep</cp:lastModifiedBy>
  <cp:revision>2</cp:revision>
  <dcterms:created xsi:type="dcterms:W3CDTF">2023-02-09T04:06:00Z</dcterms:created>
  <dcterms:modified xsi:type="dcterms:W3CDTF">2023-02-09T04:06:00Z</dcterms:modified>
</cp:coreProperties>
</file>